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3D44" w:rsidRDefault="00BB6045" w:rsidP="00763D44">
      <w:pPr>
        <w:pStyle w:val="CET"/>
        <w:spacing w:before="0" w:after="0" w:line="240" w:lineRule="auto"/>
        <w:rPr>
          <w:sz w:val="28"/>
          <w:szCs w:val="28"/>
        </w:rPr>
      </w:pPr>
      <w:r>
        <w:rPr>
          <w:lang w:val="en-US"/>
        </w:rPr>
        <w:drawing>
          <wp:inline distT="0" distB="0" distL="0" distR="0">
            <wp:extent cx="2305050" cy="571500"/>
            <wp:effectExtent l="19050" t="0" r="0" b="0"/>
            <wp:docPr id="2" name="Picture 1" descr="Description: C:\Users\user\Downloads\Jain (Deemed-to-be University)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user\Downloads\Jain (Deemed-to-be University)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D44" w:rsidRPr="003533D4" w:rsidRDefault="00493E29" w:rsidP="00763D44">
      <w:pPr>
        <w:pStyle w:val="CET"/>
        <w:spacing w:before="120" w:after="0"/>
        <w:rPr>
          <w:rFonts w:asciiTheme="minorHAnsi" w:hAnsiTheme="minorHAnsi"/>
          <w:sz w:val="28"/>
          <w:szCs w:val="28"/>
        </w:rPr>
      </w:pPr>
      <w:r w:rsidRPr="003533D4">
        <w:rPr>
          <w:rFonts w:asciiTheme="minorHAnsi" w:hAnsiTheme="minorHAnsi"/>
          <w:sz w:val="28"/>
          <w:szCs w:val="28"/>
        </w:rPr>
        <w:t>SCHOOL OF ENGINEERING &amp; TECHNOLOGY</w:t>
      </w:r>
    </w:p>
    <w:p w:rsidR="00763D44" w:rsidRPr="00F0337E" w:rsidRDefault="00763D44" w:rsidP="00763D44">
      <w:pPr>
        <w:spacing w:line="276" w:lineRule="auto"/>
        <w:jc w:val="center"/>
        <w:rPr>
          <w:rFonts w:asciiTheme="minorHAnsi" w:hAnsiTheme="minorHAnsi"/>
          <w:b/>
          <w:sz w:val="28"/>
          <w:szCs w:val="28"/>
        </w:rPr>
      </w:pPr>
      <w:r w:rsidRPr="00F0337E">
        <w:rPr>
          <w:rFonts w:asciiTheme="minorHAnsi" w:hAnsiTheme="minorHAnsi"/>
          <w:b/>
          <w:sz w:val="28"/>
          <w:szCs w:val="28"/>
        </w:rPr>
        <w:t xml:space="preserve">Department of </w:t>
      </w:r>
      <w:r w:rsidR="00BB6045" w:rsidRPr="00F0337E">
        <w:rPr>
          <w:rFonts w:asciiTheme="minorHAnsi" w:hAnsiTheme="minorHAnsi"/>
          <w:b/>
          <w:sz w:val="28"/>
          <w:szCs w:val="28"/>
        </w:rPr>
        <w:t>Computer</w:t>
      </w:r>
      <w:r w:rsidR="00A5025E" w:rsidRPr="00F0337E">
        <w:rPr>
          <w:rFonts w:asciiTheme="minorHAnsi" w:hAnsiTheme="minorHAnsi"/>
          <w:b/>
          <w:sz w:val="28"/>
          <w:szCs w:val="28"/>
        </w:rPr>
        <w:t xml:space="preserve"> Science &amp;</w:t>
      </w:r>
      <w:r w:rsidRPr="00F0337E">
        <w:rPr>
          <w:rFonts w:asciiTheme="minorHAnsi" w:hAnsiTheme="minorHAnsi"/>
          <w:b/>
          <w:sz w:val="28"/>
          <w:szCs w:val="28"/>
        </w:rPr>
        <w:t xml:space="preserve"> Engineering</w:t>
      </w:r>
    </w:p>
    <w:p w:rsidR="00763D44" w:rsidRPr="003533D4" w:rsidRDefault="00763D44" w:rsidP="003533D4">
      <w:pPr>
        <w:jc w:val="center"/>
      </w:pPr>
      <w:r w:rsidRPr="003533D4">
        <w:t>Jain Global campus</w:t>
      </w:r>
    </w:p>
    <w:p w:rsidR="00763D44" w:rsidRPr="003533D4" w:rsidRDefault="00763D44" w:rsidP="003533D4">
      <w:pPr>
        <w:jc w:val="center"/>
      </w:pPr>
      <w:r w:rsidRPr="003533D4">
        <w:t>Kanakapura Taluk - 562112</w:t>
      </w:r>
      <w:r w:rsidRPr="003533D4">
        <w:br/>
        <w:t>Ramanagara District</w:t>
      </w:r>
      <w:r w:rsidR="003533D4" w:rsidRPr="003533D4">
        <w:t xml:space="preserve">, </w:t>
      </w:r>
      <w:r w:rsidRPr="003533D4">
        <w:t>Karnataka, India</w:t>
      </w:r>
    </w:p>
    <w:p w:rsidR="00763D44" w:rsidRPr="00791FA0" w:rsidRDefault="00763D44" w:rsidP="00763D44">
      <w:pPr>
        <w:pStyle w:val="MainHead"/>
        <w:rPr>
          <w:spacing w:val="26"/>
          <w:szCs w:val="18"/>
        </w:rPr>
      </w:pPr>
      <w:r w:rsidRPr="00791FA0">
        <w:rPr>
          <w:spacing w:val="26"/>
          <w:szCs w:val="18"/>
        </w:rPr>
        <w:t>CERTIFICATE</w:t>
      </w:r>
    </w:p>
    <w:p w:rsidR="00406D82" w:rsidRPr="00457971" w:rsidRDefault="00406D82" w:rsidP="00782F42">
      <w:pPr>
        <w:jc w:val="center"/>
        <w:rPr>
          <w:b/>
          <w:bCs/>
          <w:sz w:val="32"/>
          <w:szCs w:val="28"/>
          <w:u w:val="single"/>
        </w:rPr>
      </w:pPr>
    </w:p>
    <w:p w:rsidR="00782F42" w:rsidRPr="00457971" w:rsidRDefault="00782F42" w:rsidP="00782F42">
      <w:pPr>
        <w:jc w:val="center"/>
        <w:rPr>
          <w:b/>
          <w:bCs/>
          <w:sz w:val="28"/>
          <w:szCs w:val="28"/>
        </w:rPr>
      </w:pPr>
    </w:p>
    <w:p w:rsidR="00763D44" w:rsidRDefault="00782F42" w:rsidP="00167A2C">
      <w:pPr>
        <w:keepLines/>
        <w:suppressAutoHyphens/>
        <w:spacing w:line="360" w:lineRule="auto"/>
        <w:jc w:val="both"/>
        <w:rPr>
          <w:spacing w:val="6"/>
        </w:rPr>
      </w:pPr>
      <w:r w:rsidRPr="00763D44">
        <w:t xml:space="preserve">This is to certify that </w:t>
      </w:r>
      <w:r w:rsidR="0059262F" w:rsidRPr="00763D44">
        <w:t xml:space="preserve">the </w:t>
      </w:r>
      <w:r w:rsidR="006B3A1E">
        <w:t>m</w:t>
      </w:r>
      <w:r w:rsidR="00C055E8">
        <w:t>ini-</w:t>
      </w:r>
      <w:r w:rsidR="00995C21" w:rsidRPr="00763D44">
        <w:t>project work</w:t>
      </w:r>
      <w:r w:rsidR="00C857F6">
        <w:t xml:space="preserve"> </w:t>
      </w:r>
      <w:r w:rsidR="00C055E8">
        <w:t xml:space="preserve">on </w:t>
      </w:r>
      <w:r w:rsidR="00BB6045">
        <w:t>&lt;”</w:t>
      </w:r>
      <w:r w:rsidR="00677A71" w:rsidRPr="003533D4">
        <w:rPr>
          <w:color w:val="FF0000"/>
        </w:rPr>
        <w:t>T</w:t>
      </w:r>
      <w:r w:rsidR="00D7003B" w:rsidRPr="003533D4">
        <w:rPr>
          <w:b/>
          <w:color w:val="FF0000"/>
        </w:rPr>
        <w:t>itle</w:t>
      </w:r>
      <w:r w:rsidR="00BB6045" w:rsidRPr="003533D4">
        <w:rPr>
          <w:b/>
          <w:color w:val="FF0000"/>
        </w:rPr>
        <w:t xml:space="preserve"> of the project</w:t>
      </w:r>
      <w:r w:rsidR="00D7003B" w:rsidRPr="00167A2C">
        <w:rPr>
          <w:b/>
        </w:rPr>
        <w:t>”</w:t>
      </w:r>
      <w:r w:rsidR="00BB6045">
        <w:rPr>
          <w:b/>
        </w:rPr>
        <w:t>&gt;</w:t>
      </w:r>
      <w:r w:rsidR="00D7003B">
        <w:t xml:space="preserve"> as part of </w:t>
      </w:r>
      <w:r w:rsidR="00677A71" w:rsidRPr="00677A71">
        <w:rPr>
          <w:b/>
        </w:rPr>
        <w:t>1</w:t>
      </w:r>
      <w:r w:rsidR="003533D4">
        <w:rPr>
          <w:b/>
        </w:rPr>
        <w:t>6CIC503</w:t>
      </w:r>
      <w:r w:rsidR="00BB6045">
        <w:rPr>
          <w:b/>
        </w:rPr>
        <w:t xml:space="preserve"> –</w:t>
      </w:r>
      <w:r w:rsidR="007E3555" w:rsidRPr="00677A71">
        <w:rPr>
          <w:b/>
        </w:rPr>
        <w:t xml:space="preserve"> </w:t>
      </w:r>
      <w:r w:rsidR="003533D4">
        <w:rPr>
          <w:b/>
        </w:rPr>
        <w:t>INTRODUCTION TO WEB TECHNOLOGY</w:t>
      </w:r>
      <w:r w:rsidR="00677A71" w:rsidRPr="00677A71">
        <w:rPr>
          <w:b/>
        </w:rPr>
        <w:t xml:space="preserve"> LAB</w:t>
      </w:r>
      <w:r w:rsidR="007E3555">
        <w:t xml:space="preserve"> </w:t>
      </w:r>
      <w:r w:rsidR="00763D44" w:rsidRPr="00763D44">
        <w:rPr>
          <w:spacing w:val="6"/>
        </w:rPr>
        <w:t>is carried out by</w:t>
      </w:r>
      <w:r w:rsidR="00763D44" w:rsidRPr="00763D44">
        <w:rPr>
          <w:b/>
          <w:bCs/>
          <w:spacing w:val="6"/>
        </w:rPr>
        <w:t xml:space="preserve"> </w:t>
      </w:r>
      <w:r w:rsidR="005811FA" w:rsidRPr="003533D4">
        <w:rPr>
          <w:b/>
          <w:color w:val="FF0000"/>
        </w:rPr>
        <w:t>Name</w:t>
      </w:r>
      <w:r w:rsidR="008777F3" w:rsidRPr="003533D4">
        <w:rPr>
          <w:b/>
          <w:color w:val="FF0000"/>
        </w:rPr>
        <w:t>1</w:t>
      </w:r>
      <w:r w:rsidR="0012107E" w:rsidRPr="003533D4">
        <w:rPr>
          <w:b/>
          <w:color w:val="FF0000"/>
        </w:rPr>
        <w:t xml:space="preserve"> (</w:t>
      </w:r>
      <w:r w:rsidR="005811FA" w:rsidRPr="003533D4">
        <w:rPr>
          <w:b/>
          <w:color w:val="FF0000"/>
        </w:rPr>
        <w:t>USN</w:t>
      </w:r>
      <w:r w:rsidR="008777F3" w:rsidRPr="003533D4">
        <w:rPr>
          <w:b/>
          <w:color w:val="FF0000"/>
        </w:rPr>
        <w:t>1</w:t>
      </w:r>
      <w:r w:rsidR="00B35017" w:rsidRPr="003533D4">
        <w:rPr>
          <w:b/>
          <w:color w:val="FF0000"/>
        </w:rPr>
        <w:t>)</w:t>
      </w:r>
      <w:r w:rsidR="003533D4">
        <w:rPr>
          <w:b/>
        </w:rPr>
        <w:t xml:space="preserve"> </w:t>
      </w:r>
      <w:r w:rsidR="008777F3" w:rsidRPr="008777F3">
        <w:t>are the</w:t>
      </w:r>
      <w:r w:rsidR="00F466A4" w:rsidRPr="008777F3">
        <w:t xml:space="preserve"> bona</w:t>
      </w:r>
      <w:r w:rsidR="00995C21" w:rsidRPr="008777F3">
        <w:t>fide</w:t>
      </w:r>
      <w:r w:rsidR="00995C21" w:rsidRPr="00763D44">
        <w:t xml:space="preserve"> student</w:t>
      </w:r>
      <w:r w:rsidR="008777F3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</w:t>
      </w:r>
      <w:r w:rsidR="00167A2C" w:rsidRPr="00763D44">
        <w:t xml:space="preserve">in </w:t>
      </w:r>
      <w:r w:rsidR="00BB6045">
        <w:t>Computer</w:t>
      </w:r>
      <w:r w:rsidR="00167A2C">
        <w:t xml:space="preserve"> Science and</w:t>
      </w:r>
      <w:r w:rsidR="00167A2C" w:rsidRPr="00763D44">
        <w:t xml:space="preserve"> Engineering </w:t>
      </w:r>
      <w:r w:rsidR="00995C21" w:rsidRPr="00763D44">
        <w:t xml:space="preserve">at the School of Engineering &amp; Technology, Jain </w:t>
      </w:r>
      <w:r w:rsidR="006654CD" w:rsidRPr="00763D44">
        <w:t>University,</w:t>
      </w:r>
      <w:r w:rsidR="006654CD">
        <w:t xml:space="preserve"> Bangalore</w:t>
      </w:r>
      <w:r w:rsidR="00167A2C">
        <w:t>,</w:t>
      </w:r>
      <w:r w:rsidR="00304A90">
        <w:t xml:space="preserve"> </w:t>
      </w:r>
      <w:r w:rsidR="00304A90" w:rsidRPr="00763D44">
        <w:t xml:space="preserve">during </w:t>
      </w:r>
      <w:r w:rsidR="00304A90" w:rsidRPr="00763D44">
        <w:rPr>
          <w:spacing w:val="6"/>
        </w:rPr>
        <w:t xml:space="preserve">the year </w:t>
      </w:r>
      <w:r w:rsidR="00304A90">
        <w:rPr>
          <w:b/>
          <w:bCs/>
          <w:spacing w:val="6"/>
        </w:rPr>
        <w:t>201</w:t>
      </w:r>
      <w:r w:rsidR="00BB6045">
        <w:rPr>
          <w:b/>
          <w:bCs/>
          <w:spacing w:val="6"/>
        </w:rPr>
        <w:t>8</w:t>
      </w:r>
      <w:r w:rsidR="00304A90" w:rsidRPr="00763D44">
        <w:rPr>
          <w:b/>
          <w:bCs/>
          <w:spacing w:val="6"/>
        </w:rPr>
        <w:noBreakHyphen/>
        <w:t>201</w:t>
      </w:r>
      <w:r w:rsidR="00BB6045">
        <w:rPr>
          <w:b/>
          <w:bCs/>
          <w:spacing w:val="6"/>
        </w:rPr>
        <w:t>9</w:t>
      </w:r>
      <w:r w:rsidR="00167A2C">
        <w:rPr>
          <w:b/>
          <w:bCs/>
          <w:spacing w:val="6"/>
        </w:rPr>
        <w:t>.</w:t>
      </w:r>
      <w:r w:rsidR="00995C21" w:rsidRPr="00763D44">
        <w:t xml:space="preserve"> </w:t>
      </w:r>
    </w:p>
    <w:p w:rsidR="00763D44" w:rsidRDefault="00763D44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p w:rsidR="00C055E8" w:rsidRDefault="00C055E8" w:rsidP="00763D44">
      <w:pPr>
        <w:rPr>
          <w:spacing w:val="6"/>
        </w:rPr>
      </w:pPr>
    </w:p>
    <w:tbl>
      <w:tblPr>
        <w:tblpPr w:leftFromText="180" w:rightFromText="180" w:vertAnchor="text" w:horzAnchor="margin" w:tblpX="-176" w:tblpY="612"/>
        <w:tblW w:w="5323" w:type="pct"/>
        <w:tblLook w:val="04A0"/>
      </w:tblPr>
      <w:tblGrid>
        <w:gridCol w:w="4431"/>
        <w:gridCol w:w="5668"/>
      </w:tblGrid>
      <w:tr w:rsidR="00CB45D5" w:rsidRPr="00747001" w:rsidTr="00BB6045">
        <w:trPr>
          <w:trHeight w:val="275"/>
        </w:trPr>
        <w:tc>
          <w:tcPr>
            <w:tcW w:w="2194" w:type="pct"/>
          </w:tcPr>
          <w:p w:rsidR="00CB45D5" w:rsidRPr="004E1D80" w:rsidRDefault="003533D4" w:rsidP="008777F3">
            <w:pPr>
              <w:spacing w:line="25" w:lineRule="atLeast"/>
              <w:rPr>
                <w:b/>
                <w:spacing w:val="6"/>
              </w:rPr>
            </w:pPr>
            <w:r>
              <w:rPr>
                <w:b/>
                <w:spacing w:val="6"/>
              </w:rPr>
              <w:t>Dr G KOMARASAMY</w:t>
            </w:r>
          </w:p>
        </w:tc>
        <w:tc>
          <w:tcPr>
            <w:tcW w:w="2806" w:type="pct"/>
          </w:tcPr>
          <w:p w:rsidR="00CB45D5" w:rsidRPr="004E1D80" w:rsidRDefault="003533D4" w:rsidP="00BB6045">
            <w:pPr>
              <w:spacing w:line="25" w:lineRule="atLeast"/>
              <w:ind w:left="1440"/>
              <w:rPr>
                <w:b/>
                <w:bCs/>
                <w:spacing w:val="6"/>
              </w:rPr>
            </w:pPr>
            <w:r>
              <w:rPr>
                <w:b/>
                <w:bCs/>
                <w:spacing w:val="6"/>
              </w:rPr>
              <w:t>Dr. RAJESH</w:t>
            </w:r>
            <w:r w:rsidR="00BB6045">
              <w:rPr>
                <w:b/>
                <w:bCs/>
                <w:spacing w:val="6"/>
              </w:rPr>
              <w:t xml:space="preserve"> S.L</w:t>
            </w:r>
          </w:p>
        </w:tc>
      </w:tr>
      <w:tr w:rsidR="00CB45D5" w:rsidRPr="00445162" w:rsidTr="00BB6045">
        <w:trPr>
          <w:trHeight w:val="1446"/>
        </w:trPr>
        <w:tc>
          <w:tcPr>
            <w:tcW w:w="2194" w:type="pct"/>
          </w:tcPr>
          <w:p w:rsidR="00CB45D5" w:rsidRPr="007B43BC" w:rsidRDefault="003533D4" w:rsidP="007802D1">
            <w:pPr>
              <w:rPr>
                <w:spacing w:val="6"/>
              </w:rPr>
            </w:pPr>
            <w:r>
              <w:rPr>
                <w:spacing w:val="6"/>
              </w:rPr>
              <w:t>Associate</w:t>
            </w:r>
            <w:r w:rsidR="00CB45D5" w:rsidRPr="007B43BC">
              <w:rPr>
                <w:spacing w:val="6"/>
              </w:rPr>
              <w:t xml:space="preserve"> Professor</w:t>
            </w:r>
          </w:p>
          <w:p w:rsidR="00CB45D5" w:rsidRPr="007B43BC" w:rsidRDefault="00CB45D5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 w:rsidR="00BB6045">
              <w:rPr>
                <w:spacing w:val="6"/>
              </w:rPr>
              <w:t>C</w:t>
            </w:r>
            <w:r>
              <w:rPr>
                <w:spacing w:val="6"/>
              </w:rPr>
              <w:t>S&amp;E</w:t>
            </w:r>
            <w:r w:rsidRPr="007B43BC">
              <w:rPr>
                <w:spacing w:val="6"/>
              </w:rPr>
              <w:t xml:space="preserve">,                        </w:t>
            </w:r>
          </w:p>
          <w:p w:rsidR="00CB45D5" w:rsidRPr="007B43BC" w:rsidRDefault="00CB45D5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CB45D5" w:rsidRPr="007B43BC" w:rsidRDefault="00CB45D5" w:rsidP="007802D1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  <w:r w:rsidRPr="007B43BC">
              <w:rPr>
                <w:spacing w:val="6"/>
                <w:sz w:val="22"/>
              </w:rPr>
              <w:t xml:space="preserve"> </w:t>
            </w:r>
          </w:p>
          <w:p w:rsidR="003533D4" w:rsidRDefault="003533D4" w:rsidP="007802D1">
            <w:pPr>
              <w:rPr>
                <w:spacing w:val="6"/>
                <w:sz w:val="22"/>
              </w:rPr>
            </w:pPr>
          </w:p>
          <w:p w:rsidR="003533D4" w:rsidRDefault="003533D4" w:rsidP="007802D1">
            <w:pPr>
              <w:rPr>
                <w:spacing w:val="6"/>
                <w:sz w:val="22"/>
              </w:rPr>
            </w:pPr>
          </w:p>
          <w:p w:rsidR="003533D4" w:rsidRDefault="003533D4" w:rsidP="007802D1">
            <w:pPr>
              <w:rPr>
                <w:spacing w:val="6"/>
                <w:sz w:val="22"/>
              </w:rPr>
            </w:pPr>
          </w:p>
          <w:p w:rsidR="00CB45D5" w:rsidRPr="007B43BC" w:rsidRDefault="00CB45D5" w:rsidP="007802D1">
            <w:pPr>
              <w:rPr>
                <w:spacing w:val="6"/>
              </w:rPr>
            </w:pPr>
          </w:p>
        </w:tc>
        <w:tc>
          <w:tcPr>
            <w:tcW w:w="2806" w:type="pct"/>
          </w:tcPr>
          <w:p w:rsidR="00CB45D5" w:rsidRPr="00F0317F" w:rsidRDefault="00CB45D5" w:rsidP="00BB6045">
            <w:pPr>
              <w:ind w:left="1440"/>
              <w:rPr>
                <w:spacing w:val="6"/>
              </w:rPr>
            </w:pPr>
            <w:r w:rsidRPr="007B43BC">
              <w:rPr>
                <w:spacing w:val="6"/>
              </w:rPr>
              <w:t>Head of the Department,</w:t>
            </w:r>
            <w:r w:rsidRPr="007B43BC">
              <w:rPr>
                <w:spacing w:val="6"/>
              </w:rPr>
              <w:br/>
              <w:t xml:space="preserve">Dept. of </w:t>
            </w:r>
            <w:r w:rsidR="00BB6045">
              <w:rPr>
                <w:spacing w:val="6"/>
              </w:rPr>
              <w:t>C</w:t>
            </w:r>
            <w:r>
              <w:rPr>
                <w:spacing w:val="6"/>
              </w:rPr>
              <w:t>S&amp;E</w:t>
            </w:r>
            <w:r w:rsidRPr="007B43BC">
              <w:rPr>
                <w:spacing w:val="6"/>
              </w:rPr>
              <w:t>,</w:t>
            </w:r>
          </w:p>
          <w:p w:rsidR="00CB45D5" w:rsidRPr="007B43BC" w:rsidRDefault="00CB45D5" w:rsidP="00BB6045">
            <w:pPr>
              <w:ind w:left="1440"/>
              <w:rPr>
                <w:spacing w:val="6"/>
              </w:rPr>
            </w:pPr>
            <w:r w:rsidRPr="007B43BC">
              <w:rPr>
                <w:spacing w:val="6"/>
              </w:rPr>
              <w:t>School of Engineering &amp; Technology,</w:t>
            </w:r>
          </w:p>
          <w:p w:rsidR="00CB45D5" w:rsidRPr="007B43BC" w:rsidRDefault="00CB45D5" w:rsidP="00BB6045">
            <w:pPr>
              <w:pStyle w:val="Date1"/>
              <w:spacing w:before="0" w:after="0" w:line="240" w:lineRule="auto"/>
              <w:ind w:left="1440"/>
              <w:rPr>
                <w:spacing w:val="6"/>
                <w:szCs w:val="24"/>
              </w:rPr>
            </w:pPr>
            <w:r w:rsidRPr="007B43BC">
              <w:rPr>
                <w:spacing w:val="6"/>
                <w:szCs w:val="24"/>
              </w:rPr>
              <w:t>Jain University</w:t>
            </w:r>
          </w:p>
          <w:p w:rsidR="003533D4" w:rsidRDefault="003533D4" w:rsidP="00BB6045">
            <w:pPr>
              <w:ind w:left="1440"/>
              <w:rPr>
                <w:spacing w:val="6"/>
                <w:sz w:val="22"/>
              </w:rPr>
            </w:pPr>
          </w:p>
          <w:p w:rsidR="003533D4" w:rsidRDefault="003533D4" w:rsidP="00BB6045">
            <w:pPr>
              <w:ind w:left="1440"/>
              <w:rPr>
                <w:spacing w:val="6"/>
                <w:sz w:val="22"/>
              </w:rPr>
            </w:pPr>
          </w:p>
          <w:p w:rsidR="003533D4" w:rsidRDefault="003533D4" w:rsidP="00BB6045">
            <w:pPr>
              <w:ind w:left="1440"/>
              <w:rPr>
                <w:spacing w:val="6"/>
                <w:sz w:val="22"/>
              </w:rPr>
            </w:pPr>
          </w:p>
          <w:p w:rsidR="00CB45D5" w:rsidRPr="007B43BC" w:rsidRDefault="00CB45D5" w:rsidP="00BB6045">
            <w:pPr>
              <w:ind w:left="1440"/>
              <w:rPr>
                <w:lang w:val="en-GB"/>
              </w:rPr>
            </w:pPr>
          </w:p>
        </w:tc>
      </w:tr>
    </w:tbl>
    <w:p w:rsidR="00763D44" w:rsidRDefault="00763D44" w:rsidP="00763D44">
      <w:pPr>
        <w:rPr>
          <w:spacing w:val="6"/>
        </w:rPr>
      </w:pPr>
    </w:p>
    <w:p w:rsidR="00894306" w:rsidRDefault="00894306" w:rsidP="00763D44">
      <w:pPr>
        <w:rPr>
          <w:spacing w:val="6"/>
        </w:rPr>
      </w:pPr>
    </w:p>
    <w:p w:rsidR="00894306" w:rsidRDefault="00894306" w:rsidP="00763D44">
      <w:pPr>
        <w:rPr>
          <w:spacing w:val="6"/>
        </w:rPr>
      </w:pPr>
    </w:p>
    <w:p w:rsidR="00894306" w:rsidRDefault="00894306" w:rsidP="00763D44">
      <w:pPr>
        <w:rPr>
          <w:spacing w:val="6"/>
        </w:rPr>
      </w:pPr>
    </w:p>
    <w:p w:rsidR="00CB45D5" w:rsidRDefault="00CB45D5" w:rsidP="00763D44">
      <w:pPr>
        <w:spacing w:line="25" w:lineRule="atLeast"/>
      </w:pPr>
    </w:p>
    <w:p w:rsidR="00CB45D5" w:rsidRDefault="00CB45D5" w:rsidP="00763D44">
      <w:pPr>
        <w:spacing w:line="25" w:lineRule="atLeast"/>
      </w:pPr>
    </w:p>
    <w:sectPr w:rsidR="00CB45D5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E6D92" w:rsidRDefault="008E6D92" w:rsidP="008D2DEF">
      <w:r>
        <w:separator/>
      </w:r>
    </w:p>
  </w:endnote>
  <w:endnote w:type="continuationSeparator" w:id="0">
    <w:p w:rsidR="008E6D92" w:rsidRDefault="008E6D92" w:rsidP="008D2DE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E6D92" w:rsidRDefault="008E6D92" w:rsidP="008D2DEF">
      <w:r>
        <w:separator/>
      </w:r>
    </w:p>
  </w:footnote>
  <w:footnote w:type="continuationSeparator" w:id="0">
    <w:p w:rsidR="008E6D92" w:rsidRDefault="008E6D92" w:rsidP="008D2DE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wMDI0MjIzNDYH0ko6SsGpxcWZ+XkgBUa1AAAN+bosAAAA"/>
  </w:docVars>
  <w:rsids>
    <w:rsidRoot w:val="0028711F"/>
    <w:rsid w:val="00011194"/>
    <w:rsid w:val="00024C9B"/>
    <w:rsid w:val="00032275"/>
    <w:rsid w:val="000438CB"/>
    <w:rsid w:val="00050F69"/>
    <w:rsid w:val="00062EFA"/>
    <w:rsid w:val="00072E55"/>
    <w:rsid w:val="00073DC3"/>
    <w:rsid w:val="000846A2"/>
    <w:rsid w:val="00091600"/>
    <w:rsid w:val="00097E97"/>
    <w:rsid w:val="00097F7A"/>
    <w:rsid w:val="000A0926"/>
    <w:rsid w:val="000A457D"/>
    <w:rsid w:val="000C3869"/>
    <w:rsid w:val="000F1C80"/>
    <w:rsid w:val="000F31B5"/>
    <w:rsid w:val="000F7B0C"/>
    <w:rsid w:val="00111675"/>
    <w:rsid w:val="001144B8"/>
    <w:rsid w:val="00116394"/>
    <w:rsid w:val="0012043D"/>
    <w:rsid w:val="0012107E"/>
    <w:rsid w:val="00121B12"/>
    <w:rsid w:val="00144FF4"/>
    <w:rsid w:val="001469B5"/>
    <w:rsid w:val="001531F7"/>
    <w:rsid w:val="00154508"/>
    <w:rsid w:val="00162C3C"/>
    <w:rsid w:val="00164444"/>
    <w:rsid w:val="00167A2C"/>
    <w:rsid w:val="00176BE8"/>
    <w:rsid w:val="00181186"/>
    <w:rsid w:val="001838F7"/>
    <w:rsid w:val="001A1353"/>
    <w:rsid w:val="001B12A0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3124"/>
    <w:rsid w:val="00210819"/>
    <w:rsid w:val="00220968"/>
    <w:rsid w:val="00227D24"/>
    <w:rsid w:val="00233DDF"/>
    <w:rsid w:val="00234B0F"/>
    <w:rsid w:val="00235196"/>
    <w:rsid w:val="00236A79"/>
    <w:rsid w:val="00242561"/>
    <w:rsid w:val="00250FBB"/>
    <w:rsid w:val="00254938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DBB"/>
    <w:rsid w:val="002A60FC"/>
    <w:rsid w:val="002B17D3"/>
    <w:rsid w:val="002C3ABE"/>
    <w:rsid w:val="002C4BFD"/>
    <w:rsid w:val="002C5D8C"/>
    <w:rsid w:val="002D59F8"/>
    <w:rsid w:val="002E0C21"/>
    <w:rsid w:val="002E2A34"/>
    <w:rsid w:val="003041A5"/>
    <w:rsid w:val="00304A90"/>
    <w:rsid w:val="00304DA2"/>
    <w:rsid w:val="00315006"/>
    <w:rsid w:val="00316CC7"/>
    <w:rsid w:val="003178C6"/>
    <w:rsid w:val="00324F67"/>
    <w:rsid w:val="003278BA"/>
    <w:rsid w:val="00327C9F"/>
    <w:rsid w:val="00334B63"/>
    <w:rsid w:val="00335B14"/>
    <w:rsid w:val="00352B5D"/>
    <w:rsid w:val="003533D4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F3699"/>
    <w:rsid w:val="003F615D"/>
    <w:rsid w:val="00400143"/>
    <w:rsid w:val="00406D82"/>
    <w:rsid w:val="00412805"/>
    <w:rsid w:val="004156B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122F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93E29"/>
    <w:rsid w:val="004A02D7"/>
    <w:rsid w:val="004A06C5"/>
    <w:rsid w:val="004A2510"/>
    <w:rsid w:val="004A71DB"/>
    <w:rsid w:val="004B04AC"/>
    <w:rsid w:val="004B1B6A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21114"/>
    <w:rsid w:val="00521B3B"/>
    <w:rsid w:val="00532F57"/>
    <w:rsid w:val="0053653E"/>
    <w:rsid w:val="005417BE"/>
    <w:rsid w:val="00551E32"/>
    <w:rsid w:val="00553113"/>
    <w:rsid w:val="005551FE"/>
    <w:rsid w:val="00561CEE"/>
    <w:rsid w:val="00570ED8"/>
    <w:rsid w:val="005723FA"/>
    <w:rsid w:val="005731A1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F0D1F"/>
    <w:rsid w:val="005F4F39"/>
    <w:rsid w:val="005F5497"/>
    <w:rsid w:val="005F7E07"/>
    <w:rsid w:val="006063D4"/>
    <w:rsid w:val="00606946"/>
    <w:rsid w:val="006165E5"/>
    <w:rsid w:val="006173CB"/>
    <w:rsid w:val="00626E24"/>
    <w:rsid w:val="00627634"/>
    <w:rsid w:val="00631A50"/>
    <w:rsid w:val="00642891"/>
    <w:rsid w:val="006462D3"/>
    <w:rsid w:val="00646997"/>
    <w:rsid w:val="00651FEC"/>
    <w:rsid w:val="006533AA"/>
    <w:rsid w:val="00654DDA"/>
    <w:rsid w:val="006654CD"/>
    <w:rsid w:val="00677A71"/>
    <w:rsid w:val="0068360E"/>
    <w:rsid w:val="00693B4E"/>
    <w:rsid w:val="0069736F"/>
    <w:rsid w:val="006975CA"/>
    <w:rsid w:val="006A4244"/>
    <w:rsid w:val="006A58FC"/>
    <w:rsid w:val="006A66B2"/>
    <w:rsid w:val="006B22AF"/>
    <w:rsid w:val="006B3519"/>
    <w:rsid w:val="006B3A1E"/>
    <w:rsid w:val="006B58E8"/>
    <w:rsid w:val="006C0DCA"/>
    <w:rsid w:val="006C7900"/>
    <w:rsid w:val="006D3274"/>
    <w:rsid w:val="006D384A"/>
    <w:rsid w:val="006D5A1E"/>
    <w:rsid w:val="006E523B"/>
    <w:rsid w:val="006F2190"/>
    <w:rsid w:val="006F75A5"/>
    <w:rsid w:val="00702137"/>
    <w:rsid w:val="0071507E"/>
    <w:rsid w:val="007158D2"/>
    <w:rsid w:val="0071645C"/>
    <w:rsid w:val="00722A3B"/>
    <w:rsid w:val="00722DAA"/>
    <w:rsid w:val="00723849"/>
    <w:rsid w:val="007339B9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DBD"/>
    <w:rsid w:val="00791FA0"/>
    <w:rsid w:val="00793D80"/>
    <w:rsid w:val="007A264B"/>
    <w:rsid w:val="007A3457"/>
    <w:rsid w:val="007B0634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628"/>
    <w:rsid w:val="007E0DA5"/>
    <w:rsid w:val="007E1E21"/>
    <w:rsid w:val="007E3555"/>
    <w:rsid w:val="007E41FA"/>
    <w:rsid w:val="007E4EB8"/>
    <w:rsid w:val="007F586C"/>
    <w:rsid w:val="008014F1"/>
    <w:rsid w:val="00817B55"/>
    <w:rsid w:val="00831273"/>
    <w:rsid w:val="00834F71"/>
    <w:rsid w:val="00842551"/>
    <w:rsid w:val="008503C9"/>
    <w:rsid w:val="00856A78"/>
    <w:rsid w:val="00870AD1"/>
    <w:rsid w:val="0087421A"/>
    <w:rsid w:val="008777F3"/>
    <w:rsid w:val="00880440"/>
    <w:rsid w:val="008816BA"/>
    <w:rsid w:val="00883B49"/>
    <w:rsid w:val="00884532"/>
    <w:rsid w:val="0089243B"/>
    <w:rsid w:val="008935BD"/>
    <w:rsid w:val="00894306"/>
    <w:rsid w:val="00894E59"/>
    <w:rsid w:val="008950F0"/>
    <w:rsid w:val="008A130D"/>
    <w:rsid w:val="008B263E"/>
    <w:rsid w:val="008B3DB6"/>
    <w:rsid w:val="008B4076"/>
    <w:rsid w:val="008C35D2"/>
    <w:rsid w:val="008C7D42"/>
    <w:rsid w:val="008D2DEF"/>
    <w:rsid w:val="008D3FE5"/>
    <w:rsid w:val="008D570B"/>
    <w:rsid w:val="008E5835"/>
    <w:rsid w:val="008E5ADA"/>
    <w:rsid w:val="008E6D92"/>
    <w:rsid w:val="00905E42"/>
    <w:rsid w:val="009102E8"/>
    <w:rsid w:val="00910CC0"/>
    <w:rsid w:val="009139E4"/>
    <w:rsid w:val="00925C50"/>
    <w:rsid w:val="009261EB"/>
    <w:rsid w:val="009331DB"/>
    <w:rsid w:val="00933456"/>
    <w:rsid w:val="00940457"/>
    <w:rsid w:val="00941B5A"/>
    <w:rsid w:val="009522D3"/>
    <w:rsid w:val="00954F51"/>
    <w:rsid w:val="00960FFF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D0B83"/>
    <w:rsid w:val="009D456A"/>
    <w:rsid w:val="009E3CC8"/>
    <w:rsid w:val="009E6BED"/>
    <w:rsid w:val="009E723D"/>
    <w:rsid w:val="00A01859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25E"/>
    <w:rsid w:val="00A5099C"/>
    <w:rsid w:val="00A63DE9"/>
    <w:rsid w:val="00A7631E"/>
    <w:rsid w:val="00A80D61"/>
    <w:rsid w:val="00A817E5"/>
    <w:rsid w:val="00A90E3E"/>
    <w:rsid w:val="00A9757D"/>
    <w:rsid w:val="00AA45C7"/>
    <w:rsid w:val="00AA7598"/>
    <w:rsid w:val="00AC7F69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6461"/>
    <w:rsid w:val="00B16659"/>
    <w:rsid w:val="00B21CE8"/>
    <w:rsid w:val="00B21E82"/>
    <w:rsid w:val="00B35017"/>
    <w:rsid w:val="00B53A44"/>
    <w:rsid w:val="00B5659D"/>
    <w:rsid w:val="00B56F4D"/>
    <w:rsid w:val="00B57111"/>
    <w:rsid w:val="00B6767F"/>
    <w:rsid w:val="00B7098E"/>
    <w:rsid w:val="00B74114"/>
    <w:rsid w:val="00B82FA2"/>
    <w:rsid w:val="00B82FFD"/>
    <w:rsid w:val="00B85B21"/>
    <w:rsid w:val="00BB6045"/>
    <w:rsid w:val="00BC0168"/>
    <w:rsid w:val="00BC6BA6"/>
    <w:rsid w:val="00BC73DD"/>
    <w:rsid w:val="00BE2404"/>
    <w:rsid w:val="00BE7D95"/>
    <w:rsid w:val="00BF0B2B"/>
    <w:rsid w:val="00BF3BB4"/>
    <w:rsid w:val="00BF4D11"/>
    <w:rsid w:val="00C0058C"/>
    <w:rsid w:val="00C00D65"/>
    <w:rsid w:val="00C03807"/>
    <w:rsid w:val="00C0524E"/>
    <w:rsid w:val="00C055E8"/>
    <w:rsid w:val="00C07386"/>
    <w:rsid w:val="00C141B0"/>
    <w:rsid w:val="00C43084"/>
    <w:rsid w:val="00C50BC3"/>
    <w:rsid w:val="00C5142E"/>
    <w:rsid w:val="00C51CD0"/>
    <w:rsid w:val="00C734E8"/>
    <w:rsid w:val="00C762E5"/>
    <w:rsid w:val="00C857F6"/>
    <w:rsid w:val="00C9654D"/>
    <w:rsid w:val="00C97207"/>
    <w:rsid w:val="00CA2966"/>
    <w:rsid w:val="00CA32AB"/>
    <w:rsid w:val="00CA4FF5"/>
    <w:rsid w:val="00CB45D5"/>
    <w:rsid w:val="00CC3333"/>
    <w:rsid w:val="00CC67EA"/>
    <w:rsid w:val="00CD07A6"/>
    <w:rsid w:val="00CD6597"/>
    <w:rsid w:val="00CD688E"/>
    <w:rsid w:val="00CE1C07"/>
    <w:rsid w:val="00CF1DC3"/>
    <w:rsid w:val="00CF3B47"/>
    <w:rsid w:val="00D3552E"/>
    <w:rsid w:val="00D35968"/>
    <w:rsid w:val="00D504C6"/>
    <w:rsid w:val="00D52AF1"/>
    <w:rsid w:val="00D6085B"/>
    <w:rsid w:val="00D7003B"/>
    <w:rsid w:val="00D72AA1"/>
    <w:rsid w:val="00D751D0"/>
    <w:rsid w:val="00D767DF"/>
    <w:rsid w:val="00D8404E"/>
    <w:rsid w:val="00D85237"/>
    <w:rsid w:val="00D8693E"/>
    <w:rsid w:val="00D90542"/>
    <w:rsid w:val="00D90AC9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928EA"/>
    <w:rsid w:val="00EA7ACC"/>
    <w:rsid w:val="00EB40C1"/>
    <w:rsid w:val="00EB61C3"/>
    <w:rsid w:val="00EC14E5"/>
    <w:rsid w:val="00ED50F1"/>
    <w:rsid w:val="00ED7C36"/>
    <w:rsid w:val="00EE056F"/>
    <w:rsid w:val="00EE3566"/>
    <w:rsid w:val="00EF0114"/>
    <w:rsid w:val="00F0317F"/>
    <w:rsid w:val="00F0337E"/>
    <w:rsid w:val="00F04FB6"/>
    <w:rsid w:val="00F1755C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10BC"/>
    <w:rsid w:val="00FB37E0"/>
    <w:rsid w:val="00FC71C9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iPriority="20" w:unhideWhenUsed="0" w:qFormat="1"/>
    <w:lsdException w:name="Normal (Web)" w:uiPriority="99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361AF-D8DE-437E-B334-426B0B687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HOME</cp:lastModifiedBy>
  <cp:revision>9</cp:revision>
  <cp:lastPrinted>2013-02-25T16:21:00Z</cp:lastPrinted>
  <dcterms:created xsi:type="dcterms:W3CDTF">2017-11-27T08:25:00Z</dcterms:created>
  <dcterms:modified xsi:type="dcterms:W3CDTF">2018-11-30T08:55:00Z</dcterms:modified>
</cp:coreProperties>
</file>